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ras Sur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ra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r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00 West Rand Road,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arassuri@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0990942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rav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rish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